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C50E9" w14:textId="77777777" w:rsidR="0050719B" w:rsidRPr="00FD1E12" w:rsidRDefault="0050719B" w:rsidP="00565F2B">
      <w:pPr>
        <w:rPr>
          <w:rFonts w:eastAsia="Avenir"/>
        </w:rPr>
      </w:pPr>
    </w:p>
    <w:p w14:paraId="2918BF35" w14:textId="77777777" w:rsidR="0050719B" w:rsidRPr="00FD1E12" w:rsidRDefault="0050719B" w:rsidP="00565F2B">
      <w:pPr>
        <w:rPr>
          <w:rFonts w:eastAsia="Avenir"/>
        </w:rPr>
      </w:pPr>
    </w:p>
    <w:p w14:paraId="356C0F73" w14:textId="77777777" w:rsidR="0050719B" w:rsidRPr="00FD1E12" w:rsidRDefault="0050719B" w:rsidP="00565F2B">
      <w:pPr>
        <w:rPr>
          <w:rFonts w:eastAsia="Avenir"/>
        </w:rPr>
      </w:pPr>
    </w:p>
    <w:p w14:paraId="0D99754A" w14:textId="77777777" w:rsidR="0050719B" w:rsidRPr="00FD1E12" w:rsidRDefault="0050719B" w:rsidP="00565F2B">
      <w:pPr>
        <w:rPr>
          <w:rFonts w:eastAsia="Avenir"/>
        </w:rPr>
      </w:pPr>
    </w:p>
    <w:p w14:paraId="5335486F" w14:textId="63348D7C" w:rsidR="0050719B" w:rsidRPr="00565F2B" w:rsidRDefault="000D1ACF" w:rsidP="00565F2B">
      <w:pPr>
        <w:pStyle w:val="Title"/>
      </w:pPr>
      <w:r>
        <w:t>Project</w:t>
      </w:r>
      <w:r w:rsidR="007126B9" w:rsidRPr="00565F2B">
        <w:t xml:space="preserve"> Proposal</w:t>
      </w:r>
    </w:p>
    <w:p w14:paraId="3C39825F" w14:textId="77777777" w:rsidR="0050719B" w:rsidRPr="00FD1E12" w:rsidRDefault="0050719B" w:rsidP="00565F2B">
      <w:pPr>
        <w:rPr>
          <w:rFonts w:eastAsia="Avenir"/>
        </w:rPr>
      </w:pPr>
    </w:p>
    <w:p w14:paraId="054B5C7E" w14:textId="77777777" w:rsidR="0050719B" w:rsidRDefault="0050719B" w:rsidP="00565F2B">
      <w:pPr>
        <w:rPr>
          <w:rFonts w:eastAsia="Avenir"/>
        </w:rPr>
      </w:pPr>
    </w:p>
    <w:p w14:paraId="4C677766" w14:textId="77777777" w:rsidR="000D1ACF" w:rsidRDefault="000D1ACF" w:rsidP="00565F2B">
      <w:pPr>
        <w:rPr>
          <w:rFonts w:eastAsia="Avenir"/>
        </w:rPr>
      </w:pPr>
    </w:p>
    <w:p w14:paraId="385C6935" w14:textId="77777777" w:rsidR="000D1ACF" w:rsidRPr="00FD1E12" w:rsidRDefault="000D1ACF" w:rsidP="00565F2B">
      <w:pPr>
        <w:rPr>
          <w:rFonts w:eastAsia="Avenir"/>
        </w:rPr>
      </w:pPr>
    </w:p>
    <w:p w14:paraId="4FE4DE35" w14:textId="35AA6DFB" w:rsidR="0050719B" w:rsidRPr="00FD1E12" w:rsidRDefault="0045355C" w:rsidP="000D1ACF">
      <w:pPr>
        <w:pStyle w:val="Title"/>
      </w:pPr>
      <w:r w:rsidRPr="0045355C">
        <w:t xml:space="preserve">Walk-in </w:t>
      </w:r>
    </w:p>
    <w:p w14:paraId="1A2D67F4" w14:textId="77777777" w:rsidR="0050719B" w:rsidRPr="00FD1E12" w:rsidRDefault="0050719B" w:rsidP="00565F2B">
      <w:pPr>
        <w:rPr>
          <w:rFonts w:eastAsia="Avenir"/>
        </w:rPr>
      </w:pPr>
    </w:p>
    <w:p w14:paraId="3B5A9A0F" w14:textId="77777777" w:rsidR="0050719B" w:rsidRPr="00FD1E12" w:rsidRDefault="0050719B" w:rsidP="00565F2B">
      <w:pPr>
        <w:rPr>
          <w:rFonts w:eastAsia="Avenir"/>
        </w:rPr>
      </w:pPr>
    </w:p>
    <w:p w14:paraId="2F7EF995" w14:textId="77777777" w:rsidR="00565F2B" w:rsidRDefault="00565F2B" w:rsidP="00565F2B">
      <w:pPr>
        <w:rPr>
          <w:rFonts w:eastAsia="Avenir"/>
        </w:rPr>
      </w:pPr>
    </w:p>
    <w:p w14:paraId="3539A7EA" w14:textId="77777777" w:rsidR="00565F2B" w:rsidRDefault="00565F2B" w:rsidP="00565F2B">
      <w:pPr>
        <w:rPr>
          <w:rFonts w:eastAsia="Avenir"/>
        </w:rPr>
      </w:pPr>
    </w:p>
    <w:p w14:paraId="7FEB8D3A" w14:textId="77777777" w:rsidR="00565F2B" w:rsidRDefault="00565F2B" w:rsidP="00565F2B">
      <w:pPr>
        <w:rPr>
          <w:rFonts w:eastAsia="Avenir"/>
        </w:rPr>
      </w:pPr>
    </w:p>
    <w:p w14:paraId="0A95E661" w14:textId="77777777" w:rsidR="00565F2B" w:rsidRDefault="00565F2B" w:rsidP="00565F2B">
      <w:pPr>
        <w:rPr>
          <w:rFonts w:eastAsia="Avenir"/>
        </w:rPr>
      </w:pPr>
    </w:p>
    <w:p w14:paraId="156E8965" w14:textId="4C0353EB" w:rsidR="00565F2B" w:rsidRDefault="00565F2B" w:rsidP="00565F2B">
      <w:pPr>
        <w:rPr>
          <w:rFonts w:eastAsia="Avenir"/>
        </w:rPr>
      </w:pPr>
    </w:p>
    <w:p w14:paraId="4C999E50" w14:textId="399B230E" w:rsidR="00565F2B" w:rsidRDefault="00565F2B" w:rsidP="00565F2B">
      <w:pPr>
        <w:rPr>
          <w:rFonts w:eastAsia="Avenir"/>
        </w:rPr>
      </w:pPr>
    </w:p>
    <w:p w14:paraId="3C5B4CDD" w14:textId="6C4287A1" w:rsidR="00565F2B" w:rsidRDefault="00565F2B" w:rsidP="00565F2B">
      <w:pPr>
        <w:rPr>
          <w:rFonts w:eastAsia="Avenir"/>
        </w:rPr>
      </w:pPr>
    </w:p>
    <w:p w14:paraId="241873D5" w14:textId="67BBF04A" w:rsidR="0050719B" w:rsidRDefault="0045355C" w:rsidP="00CA53D5">
      <w:pPr>
        <w:jc w:val="center"/>
        <w:rPr>
          <w:rFonts w:eastAsia="Avenir"/>
          <w:sz w:val="27"/>
          <w:szCs w:val="27"/>
        </w:rPr>
      </w:pPr>
      <w:r>
        <w:rPr>
          <w:rFonts w:eastAsia="Avenir"/>
          <w:sz w:val="27"/>
          <w:szCs w:val="27"/>
        </w:rPr>
        <w:t>Walk-in</w:t>
      </w:r>
    </w:p>
    <w:p w14:paraId="16748A90" w14:textId="20B931F8" w:rsidR="00D44F61" w:rsidRDefault="00D44F61" w:rsidP="00565F2B">
      <w:pPr>
        <w:jc w:val="center"/>
        <w:rPr>
          <w:rFonts w:eastAsia="Avenir"/>
          <w:sz w:val="27"/>
          <w:szCs w:val="27"/>
        </w:rPr>
      </w:pPr>
    </w:p>
    <w:p w14:paraId="7E0956D3" w14:textId="363454B6" w:rsidR="00D44F61" w:rsidRDefault="00D44F61" w:rsidP="00565F2B">
      <w:pPr>
        <w:jc w:val="center"/>
        <w:rPr>
          <w:rFonts w:eastAsia="Avenir"/>
          <w:sz w:val="27"/>
          <w:szCs w:val="27"/>
        </w:rPr>
      </w:pPr>
    </w:p>
    <w:p w14:paraId="0D30E38C" w14:textId="3A2AAC03" w:rsidR="00565F2B" w:rsidRDefault="00D44F61" w:rsidP="00CA53D5">
      <w:pPr>
        <w:jc w:val="center"/>
        <w:rPr>
          <w:rFonts w:eastAsia="Avenir"/>
          <w:sz w:val="27"/>
          <w:szCs w:val="27"/>
        </w:rPr>
      </w:pPr>
      <w:r>
        <w:rPr>
          <w:rFonts w:eastAsia="Avenir"/>
          <w:sz w:val="27"/>
          <w:szCs w:val="27"/>
        </w:rPr>
        <w:t xml:space="preserve">PROJECT PROPOSAL FOR </w:t>
      </w:r>
      <w:r w:rsidR="0045355C">
        <w:rPr>
          <w:rFonts w:eastAsia="Avenir"/>
          <w:sz w:val="27"/>
          <w:szCs w:val="27"/>
        </w:rPr>
        <w:t>Walk-in</w:t>
      </w:r>
    </w:p>
    <w:p w14:paraId="279622DD" w14:textId="77777777" w:rsidR="00565F2B" w:rsidRPr="00565F2B" w:rsidRDefault="00565F2B" w:rsidP="00565F2B">
      <w:pPr>
        <w:jc w:val="center"/>
        <w:rPr>
          <w:rFonts w:eastAsia="Avenir"/>
          <w:sz w:val="27"/>
          <w:szCs w:val="27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565F2B" w:rsidRPr="00565F2B" w14:paraId="231F124F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6577CB1" w14:textId="77777777" w:rsidR="00565F2B" w:rsidRPr="00565F2B" w:rsidRDefault="00565F2B" w:rsidP="00565F2B">
            <w:r w:rsidRPr="00565F2B">
              <w:t>Version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55759DC" w14:textId="7C8B127C" w:rsidR="00565F2B" w:rsidRPr="00565F2B" w:rsidRDefault="007A78E5" w:rsidP="00565F2B">
            <w:r>
              <w:t>1.0</w:t>
            </w:r>
            <w:r w:rsidR="0045355C">
              <w:t xml:space="preserve"> (initial version)</w:t>
            </w:r>
          </w:p>
        </w:tc>
      </w:tr>
      <w:tr w:rsidR="00565F2B" w:rsidRPr="00565F2B" w14:paraId="6E68CE0D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A0E1BD0" w14:textId="77777777" w:rsidR="00565F2B" w:rsidRPr="00565F2B" w:rsidRDefault="00565F2B" w:rsidP="00565F2B">
            <w:r w:rsidRPr="00565F2B">
              <w:lastRenderedPageBreak/>
              <w:t>Created By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A4E06D5" w14:textId="36CD97D8" w:rsidR="00565F2B" w:rsidRPr="00565F2B" w:rsidRDefault="007A78E5" w:rsidP="00565F2B">
            <w:r>
              <w:t xml:space="preserve">Rami Mahdi &amp; </w:t>
            </w:r>
            <w:r w:rsidR="0045355C">
              <w:t>J</w:t>
            </w:r>
            <w:r>
              <w:t>oe</w:t>
            </w:r>
            <w:r w:rsidR="0045355C">
              <w:t>y</w:t>
            </w:r>
            <w:r>
              <w:t xml:space="preserve"> Dekermenjian</w:t>
            </w:r>
          </w:p>
        </w:tc>
      </w:tr>
      <w:tr w:rsidR="00565F2B" w:rsidRPr="00565F2B" w14:paraId="0C86F2C9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261C553" w14:textId="40B1E79F" w:rsidR="00565F2B" w:rsidRPr="00565F2B" w:rsidRDefault="00565F2B" w:rsidP="00565F2B">
            <w:r w:rsidRPr="00565F2B">
              <w:t>Create Date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BDBDBAB" w14:textId="39AFB792" w:rsidR="00565F2B" w:rsidRPr="00565F2B" w:rsidRDefault="007A78E5" w:rsidP="00565F2B">
            <w:r>
              <w:t>28/2/2024</w:t>
            </w:r>
          </w:p>
        </w:tc>
      </w:tr>
      <w:tr w:rsidR="00565F2B" w:rsidRPr="00565F2B" w14:paraId="2F9016DD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5B5BD29" w14:textId="77777777" w:rsidR="00565F2B" w:rsidRPr="00565F2B" w:rsidRDefault="00565F2B" w:rsidP="00565F2B">
            <w:r w:rsidRPr="00565F2B">
              <w:t>Approved by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826B239" w14:textId="1512AD92" w:rsidR="00565F2B" w:rsidRPr="00565F2B" w:rsidRDefault="007A78E5" w:rsidP="00565F2B">
            <w:r>
              <w:t>DR. Zeina Rizkallah</w:t>
            </w:r>
          </w:p>
        </w:tc>
      </w:tr>
      <w:tr w:rsidR="00565F2B" w:rsidRPr="00565F2B" w14:paraId="4AD5AAD7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5C9F42D" w14:textId="77777777" w:rsidR="00565F2B" w:rsidRPr="00565F2B" w:rsidRDefault="00565F2B" w:rsidP="00565F2B">
            <w:r w:rsidRPr="00565F2B">
              <w:t>Date of Revision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FA93EA8" w14:textId="77777777" w:rsidR="00565F2B" w:rsidRPr="00565F2B" w:rsidRDefault="00565F2B" w:rsidP="00565F2B"/>
        </w:tc>
      </w:tr>
      <w:tr w:rsidR="00565F2B" w:rsidRPr="00565F2B" w14:paraId="47B7EEF4" w14:textId="77777777" w:rsidTr="00604790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207E508" w14:textId="77777777" w:rsidR="00565F2B" w:rsidRPr="00565F2B" w:rsidRDefault="00565F2B" w:rsidP="00565F2B">
            <w:r w:rsidRPr="00565F2B">
              <w:t>Signature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3EA1F1B" w14:textId="77777777" w:rsidR="00565F2B" w:rsidRPr="00565F2B" w:rsidRDefault="00565F2B" w:rsidP="00565F2B"/>
        </w:tc>
      </w:tr>
    </w:tbl>
    <w:p w14:paraId="058B0100" w14:textId="55627E12" w:rsidR="00565F2B" w:rsidRDefault="00565F2B" w:rsidP="00565F2B"/>
    <w:p w14:paraId="6FD3D574" w14:textId="4D22A444" w:rsidR="00D44F61" w:rsidRDefault="00D44F61" w:rsidP="663AA102">
      <w:pPr>
        <w:pStyle w:val="Heading1"/>
        <w:spacing w:after="0"/>
      </w:pPr>
      <w:r>
        <w:br w:type="page"/>
      </w:r>
    </w:p>
    <w:p w14:paraId="17B56138" w14:textId="77777777" w:rsidR="00565F2B" w:rsidRDefault="00565F2B">
      <w:pPr>
        <w:spacing w:after="0"/>
      </w:pPr>
    </w:p>
    <w:p w14:paraId="4F03C549" w14:textId="77777777" w:rsidR="0050719B" w:rsidRPr="007A78E5" w:rsidRDefault="007126B9" w:rsidP="00D44F61">
      <w:pPr>
        <w:pStyle w:val="Heading1"/>
        <w:rPr>
          <w:sz w:val="48"/>
          <w:szCs w:val="40"/>
        </w:rPr>
      </w:pPr>
      <w:r w:rsidRPr="007A78E5">
        <w:rPr>
          <w:sz w:val="48"/>
          <w:szCs w:val="40"/>
        </w:rPr>
        <w:t>Company Background</w:t>
      </w:r>
    </w:p>
    <w:p w14:paraId="48190A7B" w14:textId="06A7CE8C" w:rsidR="0050719B" w:rsidRPr="007A78E5" w:rsidRDefault="007A78E5" w:rsidP="00565F2B">
      <w:pPr>
        <w:rPr>
          <w:rFonts w:eastAsia="Avenir"/>
          <w:sz w:val="28"/>
          <w:szCs w:val="36"/>
        </w:rPr>
      </w:pPr>
      <w:r w:rsidRPr="007A78E5">
        <w:rPr>
          <w:rFonts w:eastAsia="Avenir"/>
          <w:sz w:val="28"/>
          <w:szCs w:val="36"/>
        </w:rPr>
        <w:t xml:space="preserve">Company </w:t>
      </w:r>
      <w:r w:rsidR="0045355C" w:rsidRPr="0045355C">
        <w:rPr>
          <w:rFonts w:eastAsia="Avenir"/>
          <w:sz w:val="28"/>
          <w:szCs w:val="36"/>
        </w:rPr>
        <w:t>Walk-in</w:t>
      </w:r>
      <w:r w:rsidRPr="007A78E5">
        <w:rPr>
          <w:rFonts w:eastAsia="Avenir"/>
          <w:sz w:val="28"/>
          <w:szCs w:val="36"/>
        </w:rPr>
        <w:t xml:space="preserve"> is here to provide users an easy and fast way to buy shoes online without having to spend a lot of time going to shoes stores and choosing from a lot of different options and having to search for their needs.</w:t>
      </w:r>
    </w:p>
    <w:p w14:paraId="0C285ADF" w14:textId="0FCB51E1" w:rsidR="007A78E5" w:rsidRPr="00FD1E12" w:rsidRDefault="007A78E5" w:rsidP="00565F2B">
      <w:pPr>
        <w:rPr>
          <w:rFonts w:eastAsia="Avenir"/>
        </w:rPr>
      </w:pPr>
    </w:p>
    <w:p w14:paraId="03B3F671" w14:textId="77777777" w:rsidR="0050719B" w:rsidRPr="00FD1E12" w:rsidRDefault="007126B9" w:rsidP="00565F2B">
      <w:pPr>
        <w:rPr>
          <w:rFonts w:eastAsia="Avenir" w:cs="Avenir"/>
          <w:color w:val="33475B"/>
          <w:sz w:val="27"/>
          <w:szCs w:val="27"/>
        </w:rPr>
      </w:pPr>
      <w:r w:rsidRPr="00FD1E12">
        <w:br w:type="page"/>
      </w:r>
    </w:p>
    <w:p w14:paraId="2A01F3CA" w14:textId="2BEE6ADC" w:rsidR="0050719B" w:rsidRPr="00FD1E12" w:rsidRDefault="007126B9" w:rsidP="00DD26EB">
      <w:pPr>
        <w:pStyle w:val="Heading1"/>
        <w:tabs>
          <w:tab w:val="left" w:pos="6780"/>
        </w:tabs>
        <w:rPr>
          <w:sz w:val="27"/>
          <w:szCs w:val="27"/>
        </w:rPr>
      </w:pPr>
      <w:r w:rsidRPr="00FD1E12">
        <w:lastRenderedPageBreak/>
        <w:t>Project Overview</w:t>
      </w:r>
      <w:r w:rsidR="00DD26EB">
        <w:tab/>
      </w:r>
    </w:p>
    <w:p w14:paraId="64FD0213" w14:textId="531D66FB" w:rsidR="007A78E5" w:rsidRDefault="007A78E5" w:rsidP="007D5A68">
      <w:pPr>
        <w:rPr>
          <w:sz w:val="24"/>
          <w:szCs w:val="32"/>
        </w:rPr>
      </w:pPr>
      <w:r w:rsidRPr="007A78E5">
        <w:rPr>
          <w:b/>
          <w:bCs/>
          <w:sz w:val="24"/>
          <w:szCs w:val="32"/>
        </w:rPr>
        <w:t>Mission:</w:t>
      </w:r>
      <w:r w:rsidRPr="007A78E5">
        <w:rPr>
          <w:sz w:val="24"/>
          <w:szCs w:val="32"/>
        </w:rPr>
        <w:t xml:space="preserve"> Our mission at </w:t>
      </w:r>
      <w:r w:rsidR="0045355C" w:rsidRPr="0045355C">
        <w:rPr>
          <w:sz w:val="24"/>
          <w:szCs w:val="32"/>
        </w:rPr>
        <w:t>Walk-in</w:t>
      </w:r>
      <w:r w:rsidRPr="007A78E5">
        <w:rPr>
          <w:sz w:val="24"/>
          <w:szCs w:val="32"/>
        </w:rPr>
        <w:t xml:space="preserve"> is to offer an extensive collection of high-quality shoes that combine fashion, comfort, and affordability, catering to diverse tastes and preferences.</w:t>
      </w:r>
    </w:p>
    <w:p w14:paraId="290DBA42" w14:textId="74962D9D" w:rsidR="00EF0BDB" w:rsidRDefault="007A78E5" w:rsidP="00EF0BDB">
      <w:r w:rsidRPr="00EF0BDB">
        <w:rPr>
          <w:b/>
          <w:bCs/>
          <w:sz w:val="24"/>
          <w:szCs w:val="32"/>
        </w:rPr>
        <w:t>Quality Assurance:</w:t>
      </w:r>
      <w:r w:rsidRPr="007A78E5">
        <w:rPr>
          <w:sz w:val="24"/>
          <w:szCs w:val="32"/>
        </w:rPr>
        <w:t xml:space="preserve"> We are committed to ensuring the highest standards of quality in our products. Each pair of shoes undergoes rigorous quality control checks to guarantee durability, comfort, and style.</w:t>
      </w:r>
    </w:p>
    <w:p w14:paraId="60284EAA" w14:textId="7996C67A" w:rsidR="00EF0BDB" w:rsidRPr="00EF0BDB" w:rsidRDefault="00EF0BDB" w:rsidP="00EF0BDB">
      <w:pPr>
        <w:rPr>
          <w:sz w:val="24"/>
          <w:szCs w:val="32"/>
        </w:rPr>
      </w:pPr>
      <w:r w:rsidRPr="00EF0BDB">
        <w:rPr>
          <w:b/>
          <w:bCs/>
          <w:sz w:val="24"/>
          <w:szCs w:val="32"/>
        </w:rPr>
        <w:t>Customer Satisfaction:</w:t>
      </w:r>
      <w:r w:rsidRPr="00EF0BDB">
        <w:rPr>
          <w:sz w:val="24"/>
          <w:szCs w:val="32"/>
        </w:rPr>
        <w:t xml:space="preserve"> Our customers are at the heart of everything we do. We strive to provide exceptional customer service, offering a seamless online shopping experience, fast shipping, easy returns, and responsive customer support</w:t>
      </w:r>
      <w:r>
        <w:rPr>
          <w:sz w:val="24"/>
          <w:szCs w:val="32"/>
        </w:rPr>
        <w:t>.</w:t>
      </w:r>
    </w:p>
    <w:p w14:paraId="503ABC88" w14:textId="77777777" w:rsidR="007A78E5" w:rsidRPr="007A78E5" w:rsidRDefault="007A78E5" w:rsidP="007D5A68"/>
    <w:p w14:paraId="46028502" w14:textId="77777777" w:rsidR="0050719B" w:rsidRDefault="007126B9" w:rsidP="00DE1C0F">
      <w:pPr>
        <w:pStyle w:val="Heading1"/>
      </w:pPr>
      <w:r w:rsidRPr="00FD1E12">
        <w:t>Scope of Work</w:t>
      </w:r>
    </w:p>
    <w:p w14:paraId="6573F58C" w14:textId="02D0E1D7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User-friendly interface with intuitive navigation for easy browsing and shopping</w:t>
      </w:r>
      <w:r>
        <w:rPr>
          <w:sz w:val="24"/>
          <w:szCs w:val="32"/>
        </w:rPr>
        <w:t>.</w:t>
      </w:r>
    </w:p>
    <w:p w14:paraId="705D2ED6" w14:textId="19EE9D72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Responsive design to ensure compatibility across tablet, and mobile devices.</w:t>
      </w:r>
    </w:p>
    <w:p w14:paraId="0291EEC2" w14:textId="4D4C66CA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Secure payment gateway integration to facilitate online transactions.</w:t>
      </w:r>
    </w:p>
    <w:p w14:paraId="46D942E4" w14:textId="511B5B36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Product catalog with detailed descriptions, images, and pricing.</w:t>
      </w:r>
    </w:p>
    <w:p w14:paraId="55FAD9B7" w14:textId="74F909B1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Shopping cart system for adding, editing, and removing items before checkout.</w:t>
      </w:r>
    </w:p>
    <w:p w14:paraId="3FF76C56" w14:textId="2D81A3CE" w:rsid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>
        <w:rPr>
          <w:sz w:val="24"/>
          <w:szCs w:val="32"/>
        </w:rPr>
        <w:t xml:space="preserve">User Authentication: </w:t>
      </w:r>
      <w:r w:rsidRPr="00EF0BDB">
        <w:rPr>
          <w:sz w:val="24"/>
          <w:szCs w:val="32"/>
        </w:rPr>
        <w:t>User account registration and login for personalized shopping experience.</w:t>
      </w:r>
    </w:p>
    <w:p w14:paraId="004E2181" w14:textId="21046B76" w:rsidR="00EF0BDB" w:rsidRPr="00EF0BDB" w:rsidRDefault="00EF0BDB" w:rsidP="00EF0BDB">
      <w:pPr>
        <w:pStyle w:val="ListParagraph"/>
        <w:numPr>
          <w:ilvl w:val="0"/>
          <w:numId w:val="20"/>
        </w:numPr>
        <w:rPr>
          <w:sz w:val="24"/>
          <w:szCs w:val="32"/>
        </w:rPr>
      </w:pPr>
      <w:r w:rsidRPr="00EF0BDB">
        <w:rPr>
          <w:sz w:val="24"/>
          <w:szCs w:val="32"/>
        </w:rPr>
        <w:t>Contact form and customer support options for inquiries and assistance.</w:t>
      </w:r>
    </w:p>
    <w:p w14:paraId="1E9499D1" w14:textId="467A7F8B" w:rsidR="0050719B" w:rsidRPr="00EF0BDB" w:rsidRDefault="007126B9" w:rsidP="00EF0BDB">
      <w:pPr>
        <w:pStyle w:val="ListParagraph"/>
        <w:ind w:left="3600"/>
        <w:rPr>
          <w:rFonts w:eastAsia="Avenir" w:cs="Avenir"/>
          <w:color w:val="33475B"/>
          <w:sz w:val="36"/>
          <w:szCs w:val="36"/>
        </w:rPr>
      </w:pPr>
      <w:r w:rsidRPr="00FD1E12">
        <w:br w:type="page"/>
      </w:r>
    </w:p>
    <w:p w14:paraId="45DDB3F4" w14:textId="77777777" w:rsidR="0050719B" w:rsidRPr="005848CF" w:rsidRDefault="007126B9" w:rsidP="00565F2B">
      <w:pPr>
        <w:rPr>
          <w:rFonts w:eastAsia="Avenir"/>
          <w:sz w:val="36"/>
          <w:szCs w:val="36"/>
        </w:rPr>
      </w:pPr>
      <w:r w:rsidRPr="005848CF">
        <w:rPr>
          <w:rFonts w:eastAsia="Avenir"/>
          <w:sz w:val="24"/>
          <w:szCs w:val="32"/>
        </w:rPr>
        <w:lastRenderedPageBreak/>
        <w:t>Target Deliverable Schedule</w:t>
      </w:r>
    </w:p>
    <w:p w14:paraId="6574DF76" w14:textId="2CB4EC18" w:rsidR="0050719B" w:rsidRPr="005848CF" w:rsidRDefault="00EF0BDB" w:rsidP="00565F2B">
      <w:p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 xml:space="preserve">End of </w:t>
      </w:r>
      <w:r w:rsidR="005848CF">
        <w:rPr>
          <w:rFonts w:eastAsia="Avenir"/>
          <w:sz w:val="24"/>
          <w:szCs w:val="32"/>
        </w:rPr>
        <w:t>t</w:t>
      </w:r>
      <w:r w:rsidRPr="005848CF">
        <w:rPr>
          <w:rFonts w:eastAsia="Avenir"/>
          <w:sz w:val="24"/>
          <w:szCs w:val="32"/>
        </w:rPr>
        <w:t>he semester.</w:t>
      </w:r>
    </w:p>
    <w:p w14:paraId="5773CE0F" w14:textId="77777777" w:rsidR="00EF0BDB" w:rsidRPr="005848CF" w:rsidRDefault="00EF0BDB" w:rsidP="00565F2B">
      <w:pPr>
        <w:rPr>
          <w:rFonts w:eastAsia="Avenir"/>
          <w:sz w:val="24"/>
          <w:szCs w:val="32"/>
        </w:rPr>
      </w:pPr>
    </w:p>
    <w:p w14:paraId="4FAD8CC1" w14:textId="77777777" w:rsidR="0050719B" w:rsidRPr="005848CF" w:rsidRDefault="007126B9" w:rsidP="00565F2B">
      <w:p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>Final Project Due: [PROJECT DUE DATE]</w:t>
      </w:r>
    </w:p>
    <w:p w14:paraId="5220A975" w14:textId="7B6EE1D7" w:rsidR="0050719B" w:rsidRPr="005848CF" w:rsidRDefault="00EF0BDB" w:rsidP="00565F2B">
      <w:p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>The project is expected to be done on the last session of the Software Development Course.</w:t>
      </w:r>
    </w:p>
    <w:p w14:paraId="4A11C0F9" w14:textId="77777777" w:rsidR="0050719B" w:rsidRPr="00FD1E12" w:rsidRDefault="007126B9" w:rsidP="00565F2B">
      <w:pPr>
        <w:rPr>
          <w:rFonts w:eastAsia="Avenir" w:cs="Avenir"/>
          <w:color w:val="33475B"/>
          <w:sz w:val="27"/>
          <w:szCs w:val="27"/>
        </w:rPr>
      </w:pPr>
      <w:r w:rsidRPr="00FD1E12">
        <w:br w:type="page"/>
      </w:r>
    </w:p>
    <w:p w14:paraId="2624F7A3" w14:textId="219E9222" w:rsidR="0050719B" w:rsidRPr="005848CF" w:rsidRDefault="007126B9" w:rsidP="00E50DCA">
      <w:pPr>
        <w:jc w:val="center"/>
        <w:rPr>
          <w:rFonts w:eastAsia="Avenir"/>
          <w:sz w:val="40"/>
          <w:szCs w:val="40"/>
        </w:rPr>
      </w:pPr>
      <w:r w:rsidRPr="005848CF">
        <w:rPr>
          <w:rFonts w:eastAsia="Avenir"/>
          <w:sz w:val="28"/>
          <w:szCs w:val="36"/>
        </w:rPr>
        <w:lastRenderedPageBreak/>
        <w:t xml:space="preserve">Existing Roadblocks </w:t>
      </w:r>
      <w:r w:rsidR="005848CF">
        <w:rPr>
          <w:rFonts w:eastAsia="Avenir"/>
          <w:sz w:val="28"/>
          <w:szCs w:val="36"/>
        </w:rPr>
        <w:t>o</w:t>
      </w:r>
      <w:r w:rsidRPr="005848CF">
        <w:rPr>
          <w:rFonts w:eastAsia="Avenir"/>
          <w:sz w:val="28"/>
          <w:szCs w:val="36"/>
        </w:rPr>
        <w:t>r Technical Issues</w:t>
      </w:r>
    </w:p>
    <w:p w14:paraId="1C4130B1" w14:textId="77777777" w:rsidR="00EF0BDB" w:rsidRDefault="00EF0BDB" w:rsidP="00EF0BDB">
      <w:pPr>
        <w:rPr>
          <w:rFonts w:eastAsia="Avenir"/>
          <w:b/>
          <w:bCs/>
          <w:sz w:val="28"/>
          <w:szCs w:val="36"/>
        </w:rPr>
      </w:pPr>
      <w:r w:rsidRPr="00EF0BDB">
        <w:rPr>
          <w:rFonts w:eastAsia="Avenir"/>
          <w:b/>
          <w:bCs/>
          <w:sz w:val="28"/>
          <w:szCs w:val="36"/>
        </w:rPr>
        <w:t>Integration Challenges:</w:t>
      </w:r>
    </w:p>
    <w:p w14:paraId="50E13698" w14:textId="13B4DAF9" w:rsidR="0050719B" w:rsidRPr="00EF0BDB" w:rsidRDefault="00EF0BDB" w:rsidP="00EF0BDB">
      <w:pPr>
        <w:rPr>
          <w:rFonts w:eastAsia="Avenir"/>
          <w:b/>
          <w:bCs/>
          <w:sz w:val="28"/>
          <w:szCs w:val="36"/>
        </w:rPr>
      </w:pPr>
      <w:r w:rsidRPr="00EF0BDB">
        <w:rPr>
          <w:rFonts w:eastAsia="Avenir"/>
          <w:sz w:val="22"/>
          <w:szCs w:val="28"/>
        </w:rPr>
        <w:t>Integrating multiple third-party services, such as payment gateways and shipping providers, may pose challenges due to compatibility issues or API limitations.</w:t>
      </w:r>
    </w:p>
    <w:p w14:paraId="78D527A9" w14:textId="22DABE5B" w:rsidR="00EF0BDB" w:rsidRPr="00EF0BDB" w:rsidRDefault="00EF0BDB" w:rsidP="00EF0BDB">
      <w:pPr>
        <w:rPr>
          <w:rFonts w:eastAsia="Avenir"/>
          <w:b/>
          <w:bCs/>
          <w:sz w:val="28"/>
          <w:szCs w:val="36"/>
        </w:rPr>
      </w:pPr>
      <w:r w:rsidRPr="00EF0BDB">
        <w:rPr>
          <w:rFonts w:eastAsia="Avenir"/>
          <w:b/>
          <w:bCs/>
          <w:sz w:val="28"/>
          <w:szCs w:val="36"/>
        </w:rPr>
        <w:t>User Experience (UX) Design:</w:t>
      </w:r>
    </w:p>
    <w:p w14:paraId="6AF83829" w14:textId="245F8677" w:rsidR="0050719B" w:rsidRPr="00EF0BDB" w:rsidRDefault="00EF0BDB" w:rsidP="00EF0BDB">
      <w:pPr>
        <w:rPr>
          <w:rFonts w:eastAsia="Avenir"/>
          <w:sz w:val="24"/>
          <w:szCs w:val="32"/>
        </w:rPr>
      </w:pPr>
      <w:r w:rsidRPr="00EF0BDB">
        <w:rPr>
          <w:rFonts w:eastAsia="Avenir"/>
          <w:sz w:val="24"/>
          <w:szCs w:val="32"/>
        </w:rPr>
        <w:t>Ensuring a seamless and intuitive user experience across different devices and screen sizes, including mobile responsiveness and accessibility considerations.</w:t>
      </w:r>
    </w:p>
    <w:p w14:paraId="782AB18E" w14:textId="4CF77678" w:rsidR="00EF0BDB" w:rsidRPr="00EF0BDB" w:rsidRDefault="00EF0BDB" w:rsidP="00EF0BDB">
      <w:pPr>
        <w:rPr>
          <w:rFonts w:eastAsia="Avenir"/>
          <w:b/>
          <w:bCs/>
          <w:sz w:val="28"/>
          <w:szCs w:val="36"/>
        </w:rPr>
      </w:pPr>
      <w:r w:rsidRPr="00EF0BDB">
        <w:rPr>
          <w:rFonts w:eastAsia="Avenir"/>
          <w:b/>
          <w:bCs/>
          <w:sz w:val="28"/>
          <w:szCs w:val="36"/>
        </w:rPr>
        <w:t>Content Management:</w:t>
      </w:r>
    </w:p>
    <w:p w14:paraId="39521B46" w14:textId="724B3386" w:rsidR="005848CF" w:rsidRPr="005848CF" w:rsidRDefault="00EF0BDB" w:rsidP="005848CF">
      <w:pPr>
        <w:rPr>
          <w:rFonts w:eastAsia="Avenir"/>
          <w:sz w:val="24"/>
          <w:szCs w:val="32"/>
        </w:rPr>
      </w:pPr>
      <w:r w:rsidRPr="00EF0BDB">
        <w:rPr>
          <w:rFonts w:eastAsia="Avenir"/>
          <w:sz w:val="24"/>
          <w:szCs w:val="32"/>
        </w:rPr>
        <w:t xml:space="preserve">Implementing a user-friendly content management system (CMS) for managing product listings, images, descriptions, and other </w:t>
      </w:r>
      <w:r w:rsidR="005848CF">
        <w:rPr>
          <w:rFonts w:eastAsia="Avenir"/>
          <w:sz w:val="24"/>
          <w:szCs w:val="32"/>
        </w:rPr>
        <w:t>apps</w:t>
      </w:r>
      <w:r w:rsidRPr="00EF0BDB">
        <w:rPr>
          <w:rFonts w:eastAsia="Avenir"/>
          <w:sz w:val="24"/>
          <w:szCs w:val="32"/>
        </w:rPr>
        <w:t xml:space="preserve"> content efficiently.</w:t>
      </w:r>
    </w:p>
    <w:p w14:paraId="2A94DCC3" w14:textId="1617507E" w:rsidR="005848CF" w:rsidRPr="005848CF" w:rsidRDefault="005848CF" w:rsidP="005848CF">
      <w:pPr>
        <w:rPr>
          <w:rFonts w:eastAsia="Avenir"/>
          <w:b/>
          <w:bCs/>
          <w:sz w:val="28"/>
          <w:szCs w:val="36"/>
        </w:rPr>
      </w:pPr>
      <w:r w:rsidRPr="005848CF">
        <w:rPr>
          <w:rFonts w:eastAsia="Avenir"/>
          <w:b/>
          <w:bCs/>
          <w:sz w:val="28"/>
          <w:szCs w:val="36"/>
        </w:rPr>
        <w:t>Technical Expertise:</w:t>
      </w:r>
    </w:p>
    <w:p w14:paraId="7B5613E4" w14:textId="684DB725" w:rsidR="005848CF" w:rsidRPr="00EF0BDB" w:rsidRDefault="005848CF" w:rsidP="005848CF">
      <w:p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 xml:space="preserve">Availability of skilled developers with expertise in ecommerce </w:t>
      </w:r>
      <w:r>
        <w:rPr>
          <w:rFonts w:eastAsia="Avenir"/>
          <w:sz w:val="24"/>
          <w:szCs w:val="32"/>
        </w:rPr>
        <w:t>app</w:t>
      </w:r>
      <w:r w:rsidRPr="005848CF">
        <w:rPr>
          <w:rFonts w:eastAsia="Avenir"/>
          <w:sz w:val="24"/>
          <w:szCs w:val="32"/>
        </w:rPr>
        <w:t>, backend programming, frontend technologies, and integration with third-party APIs.</w:t>
      </w:r>
    </w:p>
    <w:p w14:paraId="4F2F14DC" w14:textId="77777777" w:rsidR="0050719B" w:rsidRPr="00FD1E12" w:rsidRDefault="007126B9" w:rsidP="00565F2B">
      <w:pPr>
        <w:rPr>
          <w:rFonts w:eastAsia="Avenir" w:cs="Avenir"/>
          <w:color w:val="33475B"/>
          <w:sz w:val="36"/>
          <w:szCs w:val="36"/>
        </w:rPr>
      </w:pPr>
      <w:r w:rsidRPr="00FD1E12">
        <w:br w:type="page"/>
      </w:r>
    </w:p>
    <w:p w14:paraId="08CAFEF2" w14:textId="77777777" w:rsidR="00000595" w:rsidRDefault="00000595" w:rsidP="00000595">
      <w:pPr>
        <w:spacing w:after="0"/>
      </w:pPr>
    </w:p>
    <w:p w14:paraId="52FE5983" w14:textId="6A788C57" w:rsidR="00000595" w:rsidRPr="00DD26EB" w:rsidRDefault="00000595" w:rsidP="00E50DCA">
      <w:pPr>
        <w:spacing w:after="0"/>
        <w:jc w:val="center"/>
        <w:rPr>
          <w:sz w:val="44"/>
          <w:szCs w:val="52"/>
          <w:u w:val="single"/>
        </w:rPr>
      </w:pPr>
      <w:r w:rsidRPr="00DD26EB">
        <w:rPr>
          <w:sz w:val="44"/>
          <w:szCs w:val="52"/>
          <w:u w:val="single"/>
        </w:rPr>
        <w:t>PRICING</w:t>
      </w:r>
    </w:p>
    <w:p w14:paraId="77CD6C65" w14:textId="29EC22DC" w:rsidR="00000595" w:rsidRPr="00DD26EB" w:rsidRDefault="00000595" w:rsidP="00000595">
      <w:pPr>
        <w:spacing w:after="0"/>
        <w:rPr>
          <w:sz w:val="28"/>
          <w:szCs w:val="36"/>
        </w:rPr>
      </w:pPr>
      <w:r w:rsidRPr="00DD26EB">
        <w:rPr>
          <w:sz w:val="28"/>
          <w:szCs w:val="36"/>
        </w:rPr>
        <w:t xml:space="preserve">It costs around </w:t>
      </w:r>
      <w:r w:rsidR="00282289">
        <w:rPr>
          <w:sz w:val="28"/>
          <w:szCs w:val="36"/>
        </w:rPr>
        <w:t>20</w:t>
      </w:r>
      <w:r w:rsidR="00DD26EB">
        <w:rPr>
          <w:sz w:val="28"/>
          <w:szCs w:val="36"/>
        </w:rPr>
        <w:t>00</w:t>
      </w:r>
      <w:r w:rsidRPr="00DD26EB">
        <w:rPr>
          <w:sz w:val="28"/>
          <w:szCs w:val="36"/>
        </w:rPr>
        <w:t xml:space="preserve">$ to build the product. </w:t>
      </w:r>
    </w:p>
    <w:p w14:paraId="1EC45BD3" w14:textId="77777777" w:rsidR="00000595" w:rsidRPr="00DD26EB" w:rsidRDefault="00000595" w:rsidP="00000595">
      <w:pPr>
        <w:spacing w:after="0"/>
        <w:rPr>
          <w:sz w:val="28"/>
          <w:szCs w:val="36"/>
        </w:rPr>
      </w:pPr>
      <w:r w:rsidRPr="00DD26EB">
        <w:rPr>
          <w:sz w:val="28"/>
          <w:szCs w:val="36"/>
        </w:rPr>
        <w:t>Additional prices and time will be added based on different circumstances:</w:t>
      </w:r>
    </w:p>
    <w:p w14:paraId="6E036E50" w14:textId="77777777" w:rsidR="00000595" w:rsidRPr="00DD26EB" w:rsidRDefault="00000595" w:rsidP="00000595">
      <w:pPr>
        <w:pStyle w:val="ListParagraph"/>
        <w:numPr>
          <w:ilvl w:val="0"/>
          <w:numId w:val="18"/>
        </w:numPr>
        <w:spacing w:after="0" w:line="288" w:lineRule="auto"/>
        <w:rPr>
          <w:sz w:val="28"/>
          <w:szCs w:val="36"/>
        </w:rPr>
      </w:pPr>
      <w:r w:rsidRPr="00DD26EB">
        <w:rPr>
          <w:sz w:val="28"/>
          <w:szCs w:val="36"/>
        </w:rPr>
        <w:t>Customizations</w:t>
      </w:r>
    </w:p>
    <w:p w14:paraId="14ABE9E7" w14:textId="77777777" w:rsidR="00000595" w:rsidRPr="00DD26EB" w:rsidRDefault="00000595" w:rsidP="00000595">
      <w:pPr>
        <w:pStyle w:val="ListParagraph"/>
        <w:numPr>
          <w:ilvl w:val="0"/>
          <w:numId w:val="18"/>
        </w:numPr>
        <w:spacing w:after="0" w:line="288" w:lineRule="auto"/>
        <w:rPr>
          <w:sz w:val="28"/>
          <w:szCs w:val="36"/>
        </w:rPr>
      </w:pPr>
      <w:r w:rsidRPr="00DD26EB">
        <w:rPr>
          <w:sz w:val="28"/>
          <w:szCs w:val="36"/>
        </w:rPr>
        <w:t>Sector business</w:t>
      </w:r>
    </w:p>
    <w:p w14:paraId="2238F9B1" w14:textId="77777777" w:rsidR="00000595" w:rsidRPr="00DD26EB" w:rsidRDefault="00000595" w:rsidP="00000595">
      <w:pPr>
        <w:spacing w:after="0"/>
        <w:rPr>
          <w:sz w:val="28"/>
          <w:szCs w:val="36"/>
        </w:rPr>
      </w:pPr>
    </w:p>
    <w:p w14:paraId="7ECFCCAB" w14:textId="77777777" w:rsidR="00000595" w:rsidRPr="00DD26EB" w:rsidRDefault="00000595" w:rsidP="00E50DCA">
      <w:pPr>
        <w:spacing w:after="0"/>
        <w:jc w:val="center"/>
        <w:rPr>
          <w:sz w:val="48"/>
          <w:szCs w:val="48"/>
          <w:u w:val="single"/>
        </w:rPr>
      </w:pPr>
      <w:r w:rsidRPr="00DD26EB">
        <w:rPr>
          <w:sz w:val="48"/>
          <w:szCs w:val="48"/>
          <w:u w:val="single"/>
        </w:rPr>
        <w:t>Team Profiles</w:t>
      </w:r>
    </w:p>
    <w:p w14:paraId="51A59170" w14:textId="26C0E4A9" w:rsidR="00000595" w:rsidRPr="00DD26EB" w:rsidRDefault="00000595" w:rsidP="006F4B62">
      <w:pPr>
        <w:spacing w:after="0"/>
        <w:jc w:val="center"/>
        <w:rPr>
          <w:sz w:val="36"/>
          <w:szCs w:val="36"/>
          <w:u w:val="single"/>
        </w:rPr>
      </w:pPr>
    </w:p>
    <w:tbl>
      <w:tblPr>
        <w:tblW w:w="5500" w:type="dxa"/>
        <w:tblInd w:w="19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2"/>
        <w:gridCol w:w="1334"/>
        <w:gridCol w:w="1424"/>
      </w:tblGrid>
      <w:tr w:rsidR="00000595" w:rsidRPr="00DD26EB" w14:paraId="5E8A2648" w14:textId="77777777" w:rsidTr="006F4B62">
        <w:trPr>
          <w:trHeight w:val="380"/>
        </w:trPr>
        <w:tc>
          <w:tcPr>
            <w:tcW w:w="27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EBC65E" w14:textId="77777777" w:rsidR="00000595" w:rsidRPr="00DD26EB" w:rsidRDefault="00000595" w:rsidP="008E71D8">
            <w:pPr>
              <w:jc w:val="center"/>
              <w:rPr>
                <w:rFonts w:cs="Calibri"/>
                <w:sz w:val="44"/>
                <w:szCs w:val="44"/>
              </w:rPr>
            </w:pPr>
            <w:r w:rsidRPr="00DD26EB">
              <w:rPr>
                <w:rFonts w:cs="Calibri"/>
                <w:sz w:val="44"/>
                <w:szCs w:val="44"/>
              </w:rPr>
              <w:t>Profile</w:t>
            </w:r>
          </w:p>
        </w:tc>
        <w:tc>
          <w:tcPr>
            <w:tcW w:w="133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25BC91" w14:textId="41BC64BA" w:rsidR="00000595" w:rsidRPr="00DD26EB" w:rsidRDefault="7250DB10" w:rsidP="00CA029E">
            <w:pPr>
              <w:rPr>
                <w:rFonts w:cs="Calibri"/>
                <w:sz w:val="44"/>
                <w:szCs w:val="44"/>
              </w:rPr>
            </w:pPr>
            <w:r w:rsidRPr="00DD26EB">
              <w:rPr>
                <w:rFonts w:cs="Calibri"/>
                <w:sz w:val="44"/>
                <w:szCs w:val="44"/>
              </w:rPr>
              <w:t>names</w:t>
            </w:r>
          </w:p>
        </w:tc>
        <w:tc>
          <w:tcPr>
            <w:tcW w:w="142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FFE44" w14:textId="77777777" w:rsidR="00000595" w:rsidRPr="00DD26EB" w:rsidRDefault="00000595" w:rsidP="00CA029E">
            <w:pPr>
              <w:rPr>
                <w:rFonts w:cs="Calibri"/>
                <w:sz w:val="44"/>
                <w:szCs w:val="44"/>
              </w:rPr>
            </w:pPr>
            <w:r w:rsidRPr="00DD26EB">
              <w:rPr>
                <w:rFonts w:cs="Calibri"/>
                <w:sz w:val="44"/>
                <w:szCs w:val="44"/>
              </w:rPr>
              <w:t>Efforts %</w:t>
            </w:r>
          </w:p>
        </w:tc>
      </w:tr>
      <w:tr w:rsidR="00000595" w:rsidRPr="00DD26EB" w14:paraId="3A3060F0" w14:textId="77777777" w:rsidTr="006F4B62">
        <w:trPr>
          <w:trHeight w:val="290"/>
        </w:trPr>
        <w:tc>
          <w:tcPr>
            <w:tcW w:w="274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EB7F1B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Project Manager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18968EC" w14:textId="77777777" w:rsidR="002138C4" w:rsidRPr="00DD26EB" w:rsidRDefault="002138C4" w:rsidP="0045355C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JOEY</w:t>
            </w:r>
          </w:p>
          <w:p w14:paraId="758F1BDD" w14:textId="697AA7EF" w:rsidR="00000595" w:rsidRPr="00DD26EB" w:rsidRDefault="002138C4" w:rsidP="0045355C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&amp;</w:t>
            </w:r>
          </w:p>
          <w:p w14:paraId="09781EAE" w14:textId="090F2142" w:rsidR="002138C4" w:rsidRPr="00DD26EB" w:rsidRDefault="002138C4" w:rsidP="0045355C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RAMI</w:t>
            </w:r>
          </w:p>
        </w:tc>
        <w:tc>
          <w:tcPr>
            <w:tcW w:w="14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7EC4DA" w14:textId="77777777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  <w:p w14:paraId="7F6D9F3F" w14:textId="77777777" w:rsidR="002138C4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</w:p>
          <w:p w14:paraId="603DB407" w14:textId="17F99E63" w:rsidR="002138C4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</w:tc>
      </w:tr>
      <w:tr w:rsidR="00000595" w:rsidRPr="00DD26EB" w14:paraId="08117085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39C58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Business Analyst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91CEE9" w14:textId="3EFB8438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R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ABB8CB2" w14:textId="498B1CBD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</w:tc>
      </w:tr>
      <w:tr w:rsidR="00000595" w:rsidRPr="00DD26EB" w14:paraId="3BDD936C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164881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Senior Software Developer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E83A75" w14:textId="536BB29C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R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1759D2" w14:textId="3FAE9DE6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40%</w:t>
            </w:r>
          </w:p>
        </w:tc>
      </w:tr>
      <w:tr w:rsidR="00000595" w:rsidRPr="00DD26EB" w14:paraId="6BEAC597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6D70AC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Software Developer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88598B" w14:textId="27D30893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JOEY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4DFE1EC" w14:textId="56A12636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40%</w:t>
            </w:r>
          </w:p>
        </w:tc>
      </w:tr>
      <w:tr w:rsidR="00000595" w:rsidRPr="00DD26EB" w14:paraId="19C40D3E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AB2E2A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Senior QA Specialist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A16C1EC" w14:textId="3091AB9E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JOEY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1A4B35" w14:textId="4CA062CA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</w:tc>
      </w:tr>
      <w:tr w:rsidR="00000595" w:rsidRPr="00DD26EB" w14:paraId="2ED389CA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13CC6F6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QA Specialist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A99120" w14:textId="407D88E0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RAMI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315695" w14:textId="6A9F9D09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</w:tc>
      </w:tr>
      <w:tr w:rsidR="00000595" w:rsidRPr="00DD26EB" w14:paraId="6F1645BD" w14:textId="77777777" w:rsidTr="006F4B62">
        <w:trPr>
          <w:trHeight w:val="290"/>
        </w:trPr>
        <w:tc>
          <w:tcPr>
            <w:tcW w:w="274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8DE5BB" w14:textId="77777777" w:rsidR="00000595" w:rsidRPr="00DD26EB" w:rsidRDefault="00000595" w:rsidP="00CA029E">
            <w:pPr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UI/UX Designer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0B313EB" w14:textId="1F6EDE94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JOEY</w:t>
            </w:r>
          </w:p>
        </w:tc>
        <w:tc>
          <w:tcPr>
            <w:tcW w:w="1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110082B" w14:textId="6A6844D8" w:rsidR="00000595" w:rsidRPr="00DD26EB" w:rsidRDefault="002138C4" w:rsidP="002138C4">
            <w:pPr>
              <w:jc w:val="center"/>
              <w:rPr>
                <w:rFonts w:cs="Calibri"/>
                <w:sz w:val="28"/>
                <w:szCs w:val="36"/>
              </w:rPr>
            </w:pPr>
            <w:r w:rsidRPr="00DD26EB">
              <w:rPr>
                <w:rFonts w:cs="Calibri"/>
                <w:sz w:val="28"/>
                <w:szCs w:val="36"/>
              </w:rPr>
              <w:t>20%</w:t>
            </w:r>
          </w:p>
        </w:tc>
      </w:tr>
    </w:tbl>
    <w:p w14:paraId="416D5B86" w14:textId="77777777" w:rsidR="0050719B" w:rsidRPr="00DD26EB" w:rsidRDefault="0050719B" w:rsidP="00565F2B">
      <w:pPr>
        <w:rPr>
          <w:rFonts w:eastAsia="Avenir"/>
          <w:sz w:val="28"/>
          <w:szCs w:val="36"/>
        </w:rPr>
      </w:pPr>
    </w:p>
    <w:p w14:paraId="1B5CFFC5" w14:textId="77777777" w:rsidR="0050719B" w:rsidRDefault="007126B9" w:rsidP="00565F2B">
      <w:pPr>
        <w:rPr>
          <w:sz w:val="28"/>
          <w:szCs w:val="36"/>
        </w:rPr>
      </w:pPr>
      <w:r w:rsidRPr="00DD26EB">
        <w:rPr>
          <w:sz w:val="28"/>
          <w:szCs w:val="36"/>
        </w:rPr>
        <w:br w:type="page"/>
      </w:r>
    </w:p>
    <w:p w14:paraId="67B4F0D0" w14:textId="77777777" w:rsidR="001D560B" w:rsidRDefault="001D560B" w:rsidP="00E50DCA">
      <w:pPr>
        <w:jc w:val="center"/>
        <w:rPr>
          <w:rFonts w:eastAsia="Avenir"/>
          <w:b/>
          <w:bCs/>
          <w:sz w:val="40"/>
          <w:szCs w:val="48"/>
        </w:rPr>
      </w:pPr>
    </w:p>
    <w:p w14:paraId="16B0AFBA" w14:textId="77777777" w:rsidR="001D560B" w:rsidRDefault="001D560B" w:rsidP="00E50DCA">
      <w:pPr>
        <w:jc w:val="center"/>
        <w:rPr>
          <w:rFonts w:eastAsia="Avenir"/>
          <w:b/>
          <w:bCs/>
          <w:sz w:val="40"/>
          <w:szCs w:val="48"/>
        </w:rPr>
      </w:pPr>
    </w:p>
    <w:p w14:paraId="59CCE51B" w14:textId="444B9519" w:rsidR="0050719B" w:rsidRPr="00E50DCA" w:rsidRDefault="00B520AB" w:rsidP="00E50DCA">
      <w:pPr>
        <w:jc w:val="center"/>
        <w:rPr>
          <w:rFonts w:eastAsia="Avenir"/>
          <w:b/>
          <w:bCs/>
          <w:sz w:val="52"/>
          <w:szCs w:val="52"/>
        </w:rPr>
      </w:pPr>
      <w:r w:rsidRPr="00E50DCA">
        <w:rPr>
          <w:rFonts w:eastAsia="Avenir"/>
          <w:b/>
          <w:bCs/>
          <w:sz w:val="40"/>
          <w:szCs w:val="48"/>
        </w:rPr>
        <w:t>Technology Used</w:t>
      </w:r>
    </w:p>
    <w:p w14:paraId="2D8F655F" w14:textId="765A7F2D" w:rsidR="0050719B" w:rsidRPr="005848CF" w:rsidRDefault="005848CF" w:rsidP="00565F2B">
      <w:pPr>
        <w:rPr>
          <w:rFonts w:eastAsia="Avenir"/>
          <w:b/>
          <w:bCs/>
          <w:sz w:val="24"/>
          <w:szCs w:val="32"/>
        </w:rPr>
      </w:pPr>
      <w:r w:rsidRPr="005848CF">
        <w:rPr>
          <w:rFonts w:eastAsia="Avenir"/>
          <w:b/>
          <w:bCs/>
          <w:sz w:val="24"/>
          <w:szCs w:val="32"/>
        </w:rPr>
        <w:t xml:space="preserve">Programming Languages: </w:t>
      </w:r>
    </w:p>
    <w:p w14:paraId="4057E078" w14:textId="3114E549" w:rsidR="005848CF" w:rsidRPr="005848CF" w:rsidRDefault="005848CF" w:rsidP="005848CF">
      <w:pPr>
        <w:pStyle w:val="ListParagraph"/>
        <w:numPr>
          <w:ilvl w:val="0"/>
          <w:numId w:val="21"/>
        </w:num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>React Native.</w:t>
      </w:r>
    </w:p>
    <w:p w14:paraId="4AF4B873" w14:textId="3D16DBE2" w:rsidR="005848CF" w:rsidRPr="005848CF" w:rsidRDefault="005848CF" w:rsidP="005848CF">
      <w:pPr>
        <w:rPr>
          <w:rFonts w:eastAsia="Avenir"/>
          <w:b/>
          <w:bCs/>
          <w:sz w:val="24"/>
          <w:szCs w:val="32"/>
        </w:rPr>
      </w:pPr>
      <w:r w:rsidRPr="005848CF">
        <w:rPr>
          <w:rFonts w:eastAsia="Avenir"/>
          <w:b/>
          <w:bCs/>
          <w:sz w:val="24"/>
          <w:szCs w:val="32"/>
        </w:rPr>
        <w:t>Backend Development:</w:t>
      </w:r>
    </w:p>
    <w:p w14:paraId="280DE50A" w14:textId="4EC0ED28" w:rsidR="005848CF" w:rsidRPr="005848CF" w:rsidRDefault="005848CF" w:rsidP="005848CF">
      <w:pPr>
        <w:rPr>
          <w:rFonts w:eastAsia="Avenir"/>
          <w:sz w:val="24"/>
          <w:szCs w:val="32"/>
        </w:rPr>
      </w:pPr>
      <w:r w:rsidRPr="005848CF">
        <w:rPr>
          <w:rFonts w:eastAsia="Avenir"/>
          <w:sz w:val="24"/>
          <w:szCs w:val="32"/>
        </w:rPr>
        <w:t>Firebase: A mobile application development platform by Google, offering various services such as authentication, real-time database, cloud storage, and hosting.</w:t>
      </w:r>
    </w:p>
    <w:p w14:paraId="04484437" w14:textId="77777777" w:rsidR="005848CF" w:rsidRPr="005848CF" w:rsidRDefault="005848CF" w:rsidP="005848CF">
      <w:pPr>
        <w:rPr>
          <w:rFonts w:eastAsia="Avenir"/>
        </w:rPr>
      </w:pPr>
    </w:p>
    <w:p w14:paraId="1F4CB4F4" w14:textId="77777777" w:rsidR="005848CF" w:rsidRDefault="005848CF" w:rsidP="00565F2B">
      <w:r w:rsidRPr="005848CF">
        <w:rPr>
          <w:sz w:val="28"/>
          <w:szCs w:val="36"/>
        </w:rPr>
        <w:t>Database:</w:t>
      </w:r>
    </w:p>
    <w:p w14:paraId="7C07C9CE" w14:textId="77777777" w:rsidR="005848CF" w:rsidRDefault="005848CF" w:rsidP="005848CF">
      <w:pPr>
        <w:rPr>
          <w:sz w:val="24"/>
          <w:szCs w:val="32"/>
        </w:rPr>
      </w:pPr>
      <w:r w:rsidRPr="005848CF">
        <w:rPr>
          <w:sz w:val="24"/>
          <w:szCs w:val="32"/>
        </w:rPr>
        <w:t>Firebase Realtime Database: NoSQL databases provided by Google's Firebase platform, suitable for real-time data syncing and scalability.</w:t>
      </w:r>
    </w:p>
    <w:p w14:paraId="48B6CEAE" w14:textId="77777777" w:rsidR="005848CF" w:rsidRDefault="005848CF" w:rsidP="005848CF">
      <w:pPr>
        <w:rPr>
          <w:b/>
          <w:bCs/>
        </w:rPr>
      </w:pPr>
      <w:r w:rsidRPr="005848CF">
        <w:rPr>
          <w:b/>
          <w:bCs/>
          <w:sz w:val="28"/>
          <w:szCs w:val="36"/>
        </w:rPr>
        <w:t>UI/UX Design:</w:t>
      </w:r>
    </w:p>
    <w:p w14:paraId="1E1741A5" w14:textId="77777777" w:rsidR="005848CF" w:rsidRDefault="005848CF" w:rsidP="005848CF">
      <w:pPr>
        <w:rPr>
          <w:sz w:val="24"/>
          <w:szCs w:val="32"/>
        </w:rPr>
      </w:pPr>
      <w:r w:rsidRPr="005848CF">
        <w:rPr>
          <w:sz w:val="24"/>
          <w:szCs w:val="32"/>
        </w:rPr>
        <w:t>Figma: A collaborative interface design tool that allows real-time collaboration between designers and developers.</w:t>
      </w:r>
    </w:p>
    <w:p w14:paraId="5A580098" w14:textId="3F4F9B94" w:rsidR="005848CF" w:rsidRPr="005848CF" w:rsidRDefault="005848CF" w:rsidP="005848CF">
      <w:r w:rsidRPr="005848CF">
        <w:rPr>
          <w:b/>
          <w:bCs/>
          <w:sz w:val="28"/>
          <w:szCs w:val="36"/>
        </w:rPr>
        <w:t>Version Control</w:t>
      </w:r>
      <w:r>
        <w:t>:</w:t>
      </w:r>
    </w:p>
    <w:p w14:paraId="7D1BA57A" w14:textId="77777777" w:rsidR="005848CF" w:rsidRPr="005848CF" w:rsidRDefault="005848CF" w:rsidP="005848CF">
      <w:pPr>
        <w:rPr>
          <w:sz w:val="24"/>
          <w:szCs w:val="32"/>
        </w:rPr>
      </w:pPr>
      <w:r w:rsidRPr="005848CF">
        <w:rPr>
          <w:sz w:val="24"/>
          <w:szCs w:val="32"/>
        </w:rPr>
        <w:t>Git: A distributed version control system used for tracking changes in source code during development.</w:t>
      </w:r>
    </w:p>
    <w:p w14:paraId="0EA23C9C" w14:textId="77777777" w:rsidR="005848CF" w:rsidRDefault="005848CF" w:rsidP="005848CF">
      <w:pPr>
        <w:rPr>
          <w:b/>
          <w:bCs/>
          <w:sz w:val="24"/>
          <w:szCs w:val="32"/>
        </w:rPr>
      </w:pPr>
      <w:r w:rsidRPr="005848CF">
        <w:rPr>
          <w:b/>
          <w:bCs/>
          <w:sz w:val="28"/>
          <w:szCs w:val="36"/>
        </w:rPr>
        <w:t>Deployment and Distribution:</w:t>
      </w:r>
    </w:p>
    <w:p w14:paraId="5C1DD4B2" w14:textId="77777777" w:rsidR="0022339D" w:rsidRPr="0022339D" w:rsidRDefault="0022339D" w:rsidP="0022339D">
      <w:pPr>
        <w:rPr>
          <w:sz w:val="24"/>
          <w:szCs w:val="32"/>
        </w:rPr>
      </w:pPr>
      <w:r w:rsidRPr="0022339D">
        <w:rPr>
          <w:sz w:val="24"/>
          <w:szCs w:val="32"/>
        </w:rPr>
        <w:t>Apple App Store: For distributing iOS applications to users.</w:t>
      </w:r>
    </w:p>
    <w:p w14:paraId="56CF2B20" w14:textId="3A516E0C" w:rsidR="00EF29AC" w:rsidRPr="00EF29AC" w:rsidRDefault="0022339D" w:rsidP="00EF29AC">
      <w:pPr>
        <w:rPr>
          <w:sz w:val="24"/>
          <w:szCs w:val="32"/>
        </w:rPr>
      </w:pPr>
      <w:r w:rsidRPr="0022339D">
        <w:rPr>
          <w:sz w:val="24"/>
          <w:szCs w:val="32"/>
        </w:rPr>
        <w:t>Google Play Store: For distributing Android applications to users.</w:t>
      </w:r>
    </w:p>
    <w:p w14:paraId="2188B7FD" w14:textId="60F78917" w:rsidR="0050719B" w:rsidRPr="00EF29AC" w:rsidRDefault="007126B9" w:rsidP="00565F2B">
      <w:pPr>
        <w:rPr>
          <w:rFonts w:eastAsia="Avenir"/>
          <w:b/>
          <w:bCs/>
          <w:sz w:val="40"/>
          <w:szCs w:val="40"/>
        </w:rPr>
      </w:pPr>
      <w:r w:rsidRPr="00EF29AC">
        <w:rPr>
          <w:rFonts w:eastAsia="Avenir"/>
          <w:b/>
          <w:bCs/>
          <w:sz w:val="28"/>
          <w:szCs w:val="36"/>
        </w:rPr>
        <w:t>Contact Information</w:t>
      </w:r>
      <w:r w:rsidR="00EF29AC">
        <w:rPr>
          <w:rFonts w:eastAsia="Avenir"/>
          <w:b/>
          <w:bCs/>
          <w:sz w:val="28"/>
          <w:szCs w:val="36"/>
        </w:rPr>
        <w:t>:</w:t>
      </w:r>
    </w:p>
    <w:p w14:paraId="20DEE95D" w14:textId="535B3EAB" w:rsidR="0050719B" w:rsidRDefault="00EF29AC" w:rsidP="00565F2B">
      <w:pPr>
        <w:rPr>
          <w:rFonts w:eastAsia="Avenir"/>
        </w:rPr>
      </w:pPr>
      <w:r>
        <w:rPr>
          <w:rFonts w:eastAsia="Avenir"/>
        </w:rPr>
        <w:t>RAMI MAHDI: +961 71107196</w:t>
      </w:r>
    </w:p>
    <w:p w14:paraId="3BE95E74" w14:textId="1F249FF6" w:rsidR="00EF29AC" w:rsidRDefault="00EF29AC" w:rsidP="00565F2B">
      <w:pPr>
        <w:rPr>
          <w:rFonts w:eastAsia="Avenir"/>
        </w:rPr>
      </w:pPr>
      <w:r>
        <w:rPr>
          <w:rFonts w:eastAsia="Avenir"/>
        </w:rPr>
        <w:t>202010674@ua.edu.lb</w:t>
      </w:r>
    </w:p>
    <w:p w14:paraId="2D3CB7B7" w14:textId="0E1AF9AF" w:rsidR="00EF29AC" w:rsidRDefault="00EF29AC" w:rsidP="00565F2B">
      <w:pPr>
        <w:rPr>
          <w:rFonts w:eastAsia="Avenir"/>
        </w:rPr>
      </w:pPr>
      <w:r>
        <w:rPr>
          <w:rFonts w:eastAsia="Avenir"/>
        </w:rPr>
        <w:t>JOEY DEKERMENJIAN: +961 76436789</w:t>
      </w:r>
    </w:p>
    <w:p w14:paraId="5FF67CB4" w14:textId="5DBE5041" w:rsidR="00EF29AC" w:rsidRPr="00FD1E12" w:rsidRDefault="00EF29AC" w:rsidP="00565F2B">
      <w:pPr>
        <w:rPr>
          <w:rFonts w:eastAsia="Avenir"/>
        </w:rPr>
      </w:pPr>
      <w:r>
        <w:rPr>
          <w:rFonts w:eastAsia="Avenir"/>
        </w:rPr>
        <w:t>202010454@ua.edu.lb</w:t>
      </w:r>
    </w:p>
    <w:sectPr w:rsidR="00EF29AC" w:rsidRPr="00FD1E12" w:rsidSect="009D2BF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B3CBE" w14:textId="77777777" w:rsidR="009D2BF4" w:rsidRDefault="009D2BF4" w:rsidP="00565F2B">
      <w:r>
        <w:separator/>
      </w:r>
    </w:p>
  </w:endnote>
  <w:endnote w:type="continuationSeparator" w:id="0">
    <w:p w14:paraId="6A8D94B8" w14:textId="77777777" w:rsidR="009D2BF4" w:rsidRDefault="009D2BF4" w:rsidP="00565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altName w:val="Arial"/>
    <w:charset w:val="00"/>
    <w:family w:val="swiss"/>
    <w:pitch w:val="variable"/>
    <w:sig w:usb0="E00002FF" w:usb1="5000205B" w:usb2="00000000" w:usb3="00000000" w:csb0="0000009F" w:csb1="00000000"/>
  </w:font>
  <w:font w:name="Avenir">
    <w:altName w:val="Corbel"/>
    <w:charset w:val="00"/>
    <w:family w:val="auto"/>
    <w:pitch w:val="variable"/>
    <w:sig w:usb0="00000001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526379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639ADA" w14:textId="769B5E3F" w:rsidR="00135849" w:rsidRDefault="00135849" w:rsidP="00154C31">
            <w:pPr>
              <w:pStyle w:val="Footer"/>
              <w:ind w:left="720"/>
              <w:jc w:val="right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04084765" wp14:editId="26A0AB2D">
                      <wp:simplePos x="0" y="0"/>
                      <wp:positionH relativeFrom="margin">
                        <wp:align>left</wp:align>
                      </wp:positionH>
                      <wp:positionV relativeFrom="paragraph">
                        <wp:posOffset>9525</wp:posOffset>
                      </wp:positionV>
                      <wp:extent cx="2887980" cy="339090"/>
                      <wp:effectExtent l="0" t="0" r="0" b="381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87980" cy="3390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E4D6418" w14:textId="04F6BE01" w:rsidR="00135849" w:rsidRPr="00154C31" w:rsidRDefault="009D4C1A" w:rsidP="009D4C1A">
                                  <w:pPr>
                                    <w:rPr>
                                      <w:szCs w:val="18"/>
                                    </w:rPr>
                                  </w:pPr>
                                  <w:r>
                                    <w:rPr>
                                      <w:szCs w:val="18"/>
                                    </w:rPr>
                                    <w:t xml:space="preserve">Request for </w:t>
                                  </w:r>
                                  <w:r w:rsidRPr="00154C31">
                                    <w:rPr>
                                      <w:szCs w:val="18"/>
                                    </w:rPr>
                                    <w:t>Proposal</w:t>
                                  </w:r>
                                  <w:r w:rsidR="00135849" w:rsidRPr="00154C31">
                                    <w:rPr>
                                      <w:szCs w:val="18"/>
                                    </w:rPr>
                                    <w:t xml:space="preserve"> for </w:t>
                                  </w:r>
                                  <w:r w:rsidR="0045355C" w:rsidRPr="0045355C">
                                    <w:rPr>
                                      <w:szCs w:val="18"/>
                                    </w:rPr>
                                    <w:t>Walk-in</w:t>
                                  </w:r>
                                  <w:r w:rsidR="00135849">
                                    <w:rPr>
                                      <w:szCs w:val="18"/>
                                    </w:rPr>
                                    <w:tab/>
                                  </w:r>
                                  <w:r w:rsidR="00135849">
                                    <w:rPr>
                                      <w:szCs w:val="18"/>
                                    </w:rPr>
                                    <w:tab/>
                                    <w:t xml:space="preserve">    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408476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.75pt;width:227.4pt;height:26.7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" filled="f" stroked="f">
                      <v:textbox>
                        <w:txbxContent>
                          <w:p w14:paraId="1E4D6418" w14:textId="04F6BE01" w:rsidR="00135849" w:rsidRPr="00154C31" w:rsidRDefault="009D4C1A" w:rsidP="009D4C1A">
                            <w:pPr>
                              <w:rPr>
                                <w:szCs w:val="18"/>
                              </w:rPr>
                            </w:pPr>
                            <w:r>
                              <w:rPr>
                                <w:szCs w:val="18"/>
                              </w:rPr>
                              <w:t xml:space="preserve">Request for </w:t>
                            </w:r>
                            <w:r w:rsidRPr="00154C31">
                              <w:rPr>
                                <w:szCs w:val="18"/>
                              </w:rPr>
                              <w:t>Proposal</w:t>
                            </w:r>
                            <w:r w:rsidR="00135849" w:rsidRPr="00154C31">
                              <w:rPr>
                                <w:szCs w:val="18"/>
                              </w:rPr>
                              <w:t xml:space="preserve"> for </w:t>
                            </w:r>
                            <w:r w:rsidR="0045355C" w:rsidRPr="0045355C">
                              <w:rPr>
                                <w:szCs w:val="18"/>
                              </w:rPr>
                              <w:t>Walk-in</w:t>
                            </w:r>
                            <w:r w:rsidR="00135849">
                              <w:rPr>
                                <w:szCs w:val="18"/>
                              </w:rPr>
                              <w:tab/>
                            </w:r>
                            <w:r w:rsidR="00135849">
                              <w:rPr>
                                <w:szCs w:val="18"/>
                              </w:rPr>
                              <w:tab/>
                              <w:t xml:space="preserve">       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314CC4" wp14:editId="479D4C35">
                      <wp:simplePos x="0" y="0"/>
                      <wp:positionH relativeFrom="column">
                        <wp:posOffset>-27710</wp:posOffset>
                      </wp:positionH>
                      <wp:positionV relativeFrom="paragraph">
                        <wp:posOffset>-18126</wp:posOffset>
                      </wp:positionV>
                      <wp:extent cx="6005253" cy="6350"/>
                      <wp:effectExtent l="0" t="0" r="33655" b="317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05253" cy="635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>
                    <v:line id="Straight Connector 5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-2.2pt,-1.45pt" to="470.65pt,-.95pt" w14:anchorId="78448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"/>
                  </w:pict>
                </mc:Fallback>
              </mc:AlternateContent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520A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520AB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0B95798" w14:textId="2CD421DC" w:rsidR="00135849" w:rsidRDefault="001358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E831" w14:textId="77777777" w:rsidR="009D2BF4" w:rsidRDefault="009D2BF4" w:rsidP="00565F2B">
      <w:r>
        <w:separator/>
      </w:r>
    </w:p>
  </w:footnote>
  <w:footnote w:type="continuationSeparator" w:id="0">
    <w:p w14:paraId="39ED7237" w14:textId="77777777" w:rsidR="009D2BF4" w:rsidRDefault="009D2BF4" w:rsidP="00565F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135849" w:rsidRPr="00D44F61" w14:paraId="5CD0C0D1" w14:textId="77777777" w:rsidTr="00604790">
      <w:tc>
        <w:tcPr>
          <w:tcW w:w="6771" w:type="dxa"/>
        </w:tcPr>
        <w:p w14:paraId="36650C7B" w14:textId="65F80316" w:rsidR="00135849" w:rsidRPr="00D44F61" w:rsidRDefault="00135849" w:rsidP="00D44F61">
          <w:pPr>
            <w:tabs>
              <w:tab w:val="center" w:pos="4536"/>
              <w:tab w:val="right" w:pos="9072"/>
            </w:tabs>
            <w:spacing w:after="0"/>
            <w:rPr>
              <w:rFonts w:eastAsia="Calibri" w:cs="Times New Roman"/>
              <w:sz w:val="20"/>
              <w:szCs w:val="20"/>
              <w:lang w:val="en-GB"/>
            </w:rPr>
          </w:pPr>
        </w:p>
      </w:tc>
      <w:tc>
        <w:tcPr>
          <w:tcW w:w="2517" w:type="dxa"/>
        </w:tcPr>
        <w:p w14:paraId="5D9CA0C6" w14:textId="77777777" w:rsidR="00135849" w:rsidRPr="00D44F61" w:rsidRDefault="00135849" w:rsidP="00D44F61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eastAsia="Calibri" w:cs="Times New Roman"/>
              <w:sz w:val="20"/>
              <w:szCs w:val="20"/>
              <w:lang w:val="en-GB"/>
            </w:rPr>
          </w:pPr>
        </w:p>
      </w:tc>
    </w:tr>
  </w:tbl>
  <w:p w14:paraId="2DA6E7C0" w14:textId="2A1BAF0E" w:rsidR="00135849" w:rsidRDefault="001358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1A09"/>
    <w:multiLevelType w:val="multilevel"/>
    <w:tmpl w:val="F40881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5C0928"/>
    <w:multiLevelType w:val="hybridMultilevel"/>
    <w:tmpl w:val="FC109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233CE"/>
    <w:multiLevelType w:val="multilevel"/>
    <w:tmpl w:val="313C40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1727F95"/>
    <w:multiLevelType w:val="hybridMultilevel"/>
    <w:tmpl w:val="FA58A4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075013"/>
    <w:multiLevelType w:val="hybridMultilevel"/>
    <w:tmpl w:val="27ECD296"/>
    <w:lvl w:ilvl="0" w:tplc="FF785B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0C6253"/>
    <w:multiLevelType w:val="hybridMultilevel"/>
    <w:tmpl w:val="2EBEAC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610CB"/>
    <w:multiLevelType w:val="hybridMultilevel"/>
    <w:tmpl w:val="BD5AAD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81CD8"/>
    <w:multiLevelType w:val="multilevel"/>
    <w:tmpl w:val="A90817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0415D84"/>
    <w:multiLevelType w:val="multilevel"/>
    <w:tmpl w:val="A894A0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7905005"/>
    <w:multiLevelType w:val="multilevel"/>
    <w:tmpl w:val="0AC216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CFD72F3"/>
    <w:multiLevelType w:val="hybridMultilevel"/>
    <w:tmpl w:val="56C65B86"/>
    <w:lvl w:ilvl="0" w:tplc="8A601874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color w:val="365F91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43FC4E99"/>
    <w:multiLevelType w:val="hybridMultilevel"/>
    <w:tmpl w:val="9A60D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D64F2"/>
    <w:multiLevelType w:val="hybridMultilevel"/>
    <w:tmpl w:val="C8A01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967BA5"/>
    <w:multiLevelType w:val="hybridMultilevel"/>
    <w:tmpl w:val="1C66B6CC"/>
    <w:lvl w:ilvl="0" w:tplc="9A8C687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2451DE"/>
    <w:multiLevelType w:val="multilevel"/>
    <w:tmpl w:val="13E0DE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6371AFC"/>
    <w:multiLevelType w:val="hybridMultilevel"/>
    <w:tmpl w:val="89DC2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2967A7"/>
    <w:multiLevelType w:val="hybridMultilevel"/>
    <w:tmpl w:val="5B20787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6F4B6CE8"/>
    <w:multiLevelType w:val="hybridMultilevel"/>
    <w:tmpl w:val="44DE7258"/>
    <w:lvl w:ilvl="0" w:tplc="66D46C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4C73BD"/>
    <w:multiLevelType w:val="multilevel"/>
    <w:tmpl w:val="D5106D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79DB1B47"/>
    <w:multiLevelType w:val="hybridMultilevel"/>
    <w:tmpl w:val="700CE9C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6B057D"/>
    <w:multiLevelType w:val="hybridMultilevel"/>
    <w:tmpl w:val="8BF473A8"/>
    <w:lvl w:ilvl="0" w:tplc="04090015">
      <w:start w:val="1"/>
      <w:numFmt w:val="upp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409078796">
    <w:abstractNumId w:val="2"/>
  </w:num>
  <w:num w:numId="2" w16cid:durableId="162474148">
    <w:abstractNumId w:val="7"/>
  </w:num>
  <w:num w:numId="3" w16cid:durableId="349648786">
    <w:abstractNumId w:val="14"/>
  </w:num>
  <w:num w:numId="4" w16cid:durableId="1364525136">
    <w:abstractNumId w:val="0"/>
  </w:num>
  <w:num w:numId="5" w16cid:durableId="917639967">
    <w:abstractNumId w:val="18"/>
  </w:num>
  <w:num w:numId="6" w16cid:durableId="1881353714">
    <w:abstractNumId w:val="9"/>
  </w:num>
  <w:num w:numId="7" w16cid:durableId="1681855397">
    <w:abstractNumId w:val="8"/>
  </w:num>
  <w:num w:numId="8" w16cid:durableId="2011788150">
    <w:abstractNumId w:val="19"/>
  </w:num>
  <w:num w:numId="9" w16cid:durableId="1693913964">
    <w:abstractNumId w:val="17"/>
  </w:num>
  <w:num w:numId="10" w16cid:durableId="1814789286">
    <w:abstractNumId w:val="20"/>
  </w:num>
  <w:num w:numId="11" w16cid:durableId="1753501667">
    <w:abstractNumId w:val="4"/>
  </w:num>
  <w:num w:numId="12" w16cid:durableId="770860198">
    <w:abstractNumId w:val="12"/>
  </w:num>
  <w:num w:numId="13" w16cid:durableId="1134063409">
    <w:abstractNumId w:val="11"/>
  </w:num>
  <w:num w:numId="14" w16cid:durableId="1824849986">
    <w:abstractNumId w:val="3"/>
  </w:num>
  <w:num w:numId="15" w16cid:durableId="553081486">
    <w:abstractNumId w:val="5"/>
  </w:num>
  <w:num w:numId="16" w16cid:durableId="1031882873">
    <w:abstractNumId w:val="6"/>
  </w:num>
  <w:num w:numId="17" w16cid:durableId="34086943">
    <w:abstractNumId w:val="13"/>
  </w:num>
  <w:num w:numId="18" w16cid:durableId="288323258">
    <w:abstractNumId w:val="10"/>
  </w:num>
  <w:num w:numId="19" w16cid:durableId="344792418">
    <w:abstractNumId w:val="16"/>
  </w:num>
  <w:num w:numId="20" w16cid:durableId="147330489">
    <w:abstractNumId w:val="1"/>
  </w:num>
  <w:num w:numId="21" w16cid:durableId="18004202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c3MjS1tLC0MDFR0lEKTi0uzszPAykwrwUADFmlVywAAAA="/>
  </w:docVars>
  <w:rsids>
    <w:rsidRoot w:val="0050719B"/>
    <w:rsid w:val="00000595"/>
    <w:rsid w:val="0001509B"/>
    <w:rsid w:val="000222FE"/>
    <w:rsid w:val="00051CB3"/>
    <w:rsid w:val="0006773F"/>
    <w:rsid w:val="000D1ACF"/>
    <w:rsid w:val="00106A51"/>
    <w:rsid w:val="00135849"/>
    <w:rsid w:val="0015096F"/>
    <w:rsid w:val="00153BBE"/>
    <w:rsid w:val="00154C31"/>
    <w:rsid w:val="001D2BA1"/>
    <w:rsid w:val="001D560B"/>
    <w:rsid w:val="002138C4"/>
    <w:rsid w:val="0022339D"/>
    <w:rsid w:val="00226E73"/>
    <w:rsid w:val="002514AD"/>
    <w:rsid w:val="00282289"/>
    <w:rsid w:val="00293847"/>
    <w:rsid w:val="002C754B"/>
    <w:rsid w:val="002F5A14"/>
    <w:rsid w:val="00342689"/>
    <w:rsid w:val="003901F9"/>
    <w:rsid w:val="004250C1"/>
    <w:rsid w:val="0045355C"/>
    <w:rsid w:val="004568C0"/>
    <w:rsid w:val="004B2CB8"/>
    <w:rsid w:val="0050719B"/>
    <w:rsid w:val="0054544A"/>
    <w:rsid w:val="00565F2B"/>
    <w:rsid w:val="00566EEB"/>
    <w:rsid w:val="0058068B"/>
    <w:rsid w:val="005848CF"/>
    <w:rsid w:val="00593AA8"/>
    <w:rsid w:val="005A52E6"/>
    <w:rsid w:val="005D2CB7"/>
    <w:rsid w:val="00604790"/>
    <w:rsid w:val="0064068A"/>
    <w:rsid w:val="006444FC"/>
    <w:rsid w:val="00673367"/>
    <w:rsid w:val="0069129E"/>
    <w:rsid w:val="006E6574"/>
    <w:rsid w:val="006F4B62"/>
    <w:rsid w:val="00702DB1"/>
    <w:rsid w:val="007126B9"/>
    <w:rsid w:val="00717C08"/>
    <w:rsid w:val="0072000E"/>
    <w:rsid w:val="00742842"/>
    <w:rsid w:val="00761E6B"/>
    <w:rsid w:val="00783CAE"/>
    <w:rsid w:val="00784C09"/>
    <w:rsid w:val="007962ED"/>
    <w:rsid w:val="007973FF"/>
    <w:rsid w:val="007A78E5"/>
    <w:rsid w:val="007B5F3C"/>
    <w:rsid w:val="007D5A68"/>
    <w:rsid w:val="00807FA7"/>
    <w:rsid w:val="00832CCF"/>
    <w:rsid w:val="008E71D8"/>
    <w:rsid w:val="0091125B"/>
    <w:rsid w:val="009A2DE7"/>
    <w:rsid w:val="009D2BF4"/>
    <w:rsid w:val="009D4C1A"/>
    <w:rsid w:val="00A20155"/>
    <w:rsid w:val="00A32FD3"/>
    <w:rsid w:val="00A678A3"/>
    <w:rsid w:val="00A91C79"/>
    <w:rsid w:val="00A95CC5"/>
    <w:rsid w:val="00B12832"/>
    <w:rsid w:val="00B520AB"/>
    <w:rsid w:val="00B537DB"/>
    <w:rsid w:val="00CA53D5"/>
    <w:rsid w:val="00D44F61"/>
    <w:rsid w:val="00D6550D"/>
    <w:rsid w:val="00DD26EB"/>
    <w:rsid w:val="00DD66C1"/>
    <w:rsid w:val="00DE1C0F"/>
    <w:rsid w:val="00DE59EA"/>
    <w:rsid w:val="00DF07D4"/>
    <w:rsid w:val="00DF798F"/>
    <w:rsid w:val="00E50DCA"/>
    <w:rsid w:val="00E66006"/>
    <w:rsid w:val="00E663B0"/>
    <w:rsid w:val="00EA7A32"/>
    <w:rsid w:val="00EB3DD8"/>
    <w:rsid w:val="00EB6A62"/>
    <w:rsid w:val="00EF0BDB"/>
    <w:rsid w:val="00EF29AC"/>
    <w:rsid w:val="00F94855"/>
    <w:rsid w:val="00FD1E12"/>
    <w:rsid w:val="00FE3A7C"/>
    <w:rsid w:val="0636CC3A"/>
    <w:rsid w:val="3DB738C3"/>
    <w:rsid w:val="4F36B32D"/>
    <w:rsid w:val="663AA102"/>
    <w:rsid w:val="7250DB10"/>
    <w:rsid w:val="7C96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88BBB1"/>
  <w15:docId w15:val="{583BA91D-9483-7E4E-A06B-42EE1D92C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F3C"/>
    <w:pPr>
      <w:spacing w:after="200"/>
    </w:pPr>
    <w:rPr>
      <w:rFonts w:ascii="Ubuntu" w:eastAsia="Times New Roman" w:hAnsi="Ubuntu"/>
      <w:sz w:val="18"/>
      <w:lang w:val="en-US"/>
    </w:rPr>
  </w:style>
  <w:style w:type="paragraph" w:styleId="Heading1">
    <w:name w:val="heading 1"/>
    <w:basedOn w:val="Normal"/>
    <w:next w:val="Normal"/>
    <w:uiPriority w:val="9"/>
    <w:qFormat/>
    <w:rsid w:val="00D44F61"/>
    <w:pPr>
      <w:outlineLvl w:val="0"/>
    </w:pPr>
    <w:rPr>
      <w:rFonts w:eastAsia="Avenir" w:cs="Avenir"/>
      <w:color w:val="33475B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B6A62"/>
    <w:pPr>
      <w:keepNext/>
      <w:keepLines/>
      <w:spacing w:before="360" w:after="12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604790"/>
    <w:pPr>
      <w:keepNext/>
      <w:keepLines/>
      <w:spacing w:before="320" w:after="80"/>
      <w:outlineLvl w:val="2"/>
    </w:pPr>
    <w:rPr>
      <w:color w:val="434343"/>
      <w:sz w:val="26"/>
      <w:szCs w:val="26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rsid w:val="007B5F3C"/>
    <w:pPr>
      <w:keepNext/>
      <w:keepLines/>
      <w:spacing w:before="280" w:after="80"/>
      <w:outlineLvl w:val="3"/>
    </w:pPr>
    <w:rPr>
      <w:color w:val="0D0D0D" w:themeColor="text1" w:themeTint="F2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rsid w:val="005A52E6"/>
    <w:pPr>
      <w:spacing w:line="24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65F2B"/>
    <w:pPr>
      <w:jc w:val="center"/>
    </w:pPr>
    <w:rPr>
      <w:rFonts w:eastAsia="Avenir" w:cs="Avenir"/>
      <w:color w:val="33475B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678A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565F2B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rsid w:val="00565F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565F2B"/>
    <w:rPr>
      <w:sz w:val="20"/>
      <w:szCs w:val="20"/>
    </w:rPr>
  </w:style>
  <w:style w:type="paragraph" w:styleId="CommentText">
    <w:name w:val="annotation text"/>
    <w:basedOn w:val="Normal"/>
    <w:link w:val="CommentTextChar1"/>
    <w:uiPriority w:val="99"/>
    <w:unhideWhenUsed/>
    <w:rsid w:val="00565F2B"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565F2B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5F2B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F2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65F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4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F61"/>
    <w:rPr>
      <w:rFonts w:ascii="Ubuntu" w:eastAsia="Times New Roman" w:hAnsi="Ubuntu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44F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F61"/>
    <w:rPr>
      <w:rFonts w:ascii="Ubuntu" w:eastAsia="Times New Roman" w:hAnsi="Ubuntu"/>
      <w:lang w:val="en-US"/>
    </w:rPr>
  </w:style>
  <w:style w:type="table" w:styleId="TableGrid">
    <w:name w:val="Table Grid"/>
    <w:basedOn w:val="TableNormal"/>
    <w:uiPriority w:val="59"/>
    <w:rsid w:val="00D44F61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B6A62"/>
    <w:pPr>
      <w:spacing w:line="240" w:lineRule="auto"/>
    </w:pPr>
    <w:rPr>
      <w:i/>
      <w:iCs/>
      <w:color w:val="1F497D" w:themeColor="text2"/>
      <w:szCs w:val="18"/>
    </w:rPr>
  </w:style>
  <w:style w:type="table" w:styleId="GridTable4">
    <w:name w:val="Grid Table 4"/>
    <w:basedOn w:val="TableNormal"/>
    <w:uiPriority w:val="49"/>
    <w:rsid w:val="00717C0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59B958C6A0E047A6CA68D02DCC54B6" ma:contentTypeVersion="4" ma:contentTypeDescription="Create a new document." ma:contentTypeScope="" ma:versionID="d21c0aa2625ea3f15645ec4c8e340b4d">
  <xsd:schema xmlns:xsd="http://www.w3.org/2001/XMLSchema" xmlns:xs="http://www.w3.org/2001/XMLSchema" xmlns:p="http://schemas.microsoft.com/office/2006/metadata/properties" xmlns:ns2="f47f3da8-0cdd-410f-ad37-977656710cca" targetNamespace="http://schemas.microsoft.com/office/2006/metadata/properties" ma:root="true" ma:fieldsID="92d3ba1a5ffc623c69e3fecb931a1045" ns2:_="">
    <xsd:import namespace="f47f3da8-0cdd-410f-ad37-977656710c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f3da8-0cdd-410f-ad37-977656710c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195811-9FD3-4B27-9159-479CC7A019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927E06-FDED-420D-8943-220A887FD7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59815D-6B38-4361-852A-62CE034371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7f3da8-0cdd-410f-ad37-977656710c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F0923C-000C-4EA0-A23C-2CA79759F6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as Wardan</dc:creator>
  <cp:keywords>Template;RFT;Request For Proposal;c20;C20 Business Template</cp:keywords>
  <cp:lastModifiedBy>Rami MAHDI</cp:lastModifiedBy>
  <cp:revision>9</cp:revision>
  <cp:lastPrinted>2022-09-09T08:45:00Z</cp:lastPrinted>
  <dcterms:created xsi:type="dcterms:W3CDTF">2024-02-27T14:35:00Z</dcterms:created>
  <dcterms:modified xsi:type="dcterms:W3CDTF">2024-03-2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733e8785dbd04278f8cac80ede0934d77f8ee0fdda2a5689a939c11b54067a</vt:lpwstr>
  </property>
  <property fmtid="{D5CDD505-2E9C-101B-9397-08002B2CF9AE}" pid="3" name="ContentTypeId">
    <vt:lpwstr>0x0101006F59B958C6A0E047A6CA68D02DCC54B6</vt:lpwstr>
  </property>
</Properties>
</file>